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4"/>
        <w:gridCol w:w="1954"/>
        <w:gridCol w:w="1954"/>
        <w:gridCol w:w="1954"/>
      </w:tblGrid>
      <w:tr w:rsidR="003503E3" w:rsidTr="003503E3">
        <w:trPr>
          <w:trHeight w:val="260"/>
        </w:trPr>
        <w:tc>
          <w:tcPr>
            <w:tcW w:w="1954" w:type="dxa"/>
          </w:tcPr>
          <w:p w:rsidR="003503E3" w:rsidRPr="003503E3" w:rsidRDefault="003503E3">
            <w:pPr>
              <w:rPr>
                <w:b/>
                <w:bCs/>
              </w:rPr>
            </w:pPr>
            <w:r>
              <w:rPr>
                <w:b/>
                <w:bCs/>
              </w:rPr>
              <w:t>Routes</w:t>
            </w:r>
          </w:p>
        </w:tc>
        <w:tc>
          <w:tcPr>
            <w:tcW w:w="1954" w:type="dxa"/>
          </w:tcPr>
          <w:p w:rsidR="003503E3" w:rsidRDefault="003503E3">
            <w:pPr>
              <w:rPr>
                <w:b/>
                <w:bCs/>
              </w:rPr>
            </w:pPr>
            <w:r>
              <w:rPr>
                <w:b/>
                <w:bCs/>
              </w:rPr>
              <w:t>Controller</w:t>
            </w:r>
          </w:p>
        </w:tc>
        <w:tc>
          <w:tcPr>
            <w:tcW w:w="1954" w:type="dxa"/>
          </w:tcPr>
          <w:p w:rsidR="003503E3" w:rsidRDefault="003503E3">
            <w:pPr>
              <w:rPr>
                <w:b/>
                <w:bCs/>
              </w:rPr>
            </w:pPr>
            <w:r>
              <w:rPr>
                <w:b/>
                <w:bCs/>
              </w:rPr>
              <w:t>Services</w:t>
            </w:r>
          </w:p>
        </w:tc>
        <w:tc>
          <w:tcPr>
            <w:tcW w:w="1954" w:type="dxa"/>
          </w:tcPr>
          <w:p w:rsidR="003503E3" w:rsidRDefault="003503E3">
            <w:pPr>
              <w:rPr>
                <w:b/>
                <w:bCs/>
              </w:rPr>
            </w:pPr>
            <w:r>
              <w:rPr>
                <w:b/>
                <w:bCs/>
              </w:rPr>
              <w:t>Database</w:t>
            </w:r>
          </w:p>
        </w:tc>
      </w:tr>
      <w:tr w:rsidR="003503E3" w:rsidTr="003503E3">
        <w:trPr>
          <w:trHeight w:val="260"/>
        </w:trPr>
        <w:tc>
          <w:tcPr>
            <w:tcW w:w="1954" w:type="dxa"/>
          </w:tcPr>
          <w:p w:rsidR="003503E3" w:rsidRPr="003503E3" w:rsidRDefault="003503E3">
            <w:r>
              <w:t xml:space="preserve">Dictate the routes using </w:t>
            </w:r>
            <w:proofErr w:type="spellStart"/>
            <w:proofErr w:type="gramStart"/>
            <w:r>
              <w:t>express.Router</w:t>
            </w:r>
            <w:proofErr w:type="spellEnd"/>
            <w:proofErr w:type="gramEnd"/>
            <w:r>
              <w:t>()</w:t>
            </w:r>
          </w:p>
        </w:tc>
        <w:tc>
          <w:tcPr>
            <w:tcW w:w="1954" w:type="dxa"/>
          </w:tcPr>
          <w:p w:rsidR="003503E3" w:rsidRPr="003503E3" w:rsidRDefault="003503E3">
            <w:r>
              <w:t>Dictate the (</w:t>
            </w:r>
            <w:proofErr w:type="spellStart"/>
            <w:r>
              <w:t>req</w:t>
            </w:r>
            <w:proofErr w:type="spellEnd"/>
            <w:r>
              <w:t>, res)</w:t>
            </w:r>
          </w:p>
        </w:tc>
        <w:tc>
          <w:tcPr>
            <w:tcW w:w="1954" w:type="dxa"/>
          </w:tcPr>
          <w:p w:rsidR="003503E3" w:rsidRPr="003503E3" w:rsidRDefault="003503E3">
            <w:r>
              <w:t>Communicate with the database to provide the response/request</w:t>
            </w:r>
          </w:p>
        </w:tc>
        <w:tc>
          <w:tcPr>
            <w:tcW w:w="1954" w:type="dxa"/>
          </w:tcPr>
          <w:p w:rsidR="003503E3" w:rsidRPr="003503E3" w:rsidRDefault="003503E3">
            <w:r>
              <w:t>Connect with the database and pull info requested by services or update info sent through serves</w:t>
            </w:r>
          </w:p>
        </w:tc>
      </w:tr>
    </w:tbl>
    <w:p w:rsidR="000718AA" w:rsidRPr="003503E3" w:rsidRDefault="002769EE">
      <w:pPr>
        <w:rPr>
          <w:b/>
          <w:bCs/>
        </w:rPr>
      </w:pPr>
    </w:p>
    <w:sectPr w:rsidR="000718AA" w:rsidRPr="00350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zA1NLAwMLK0NDJV0lEKTi0uzszPAykwrAUAu6ryGSwAAAA="/>
  </w:docVars>
  <w:rsids>
    <w:rsidRoot w:val="003503E3"/>
    <w:rsid w:val="001C7EE6"/>
    <w:rsid w:val="002769EE"/>
    <w:rsid w:val="002E2CD6"/>
    <w:rsid w:val="00316FC3"/>
    <w:rsid w:val="003503E3"/>
    <w:rsid w:val="003640D0"/>
    <w:rsid w:val="006E2D28"/>
    <w:rsid w:val="00C5206D"/>
    <w:rsid w:val="00D7621A"/>
    <w:rsid w:val="00DC1E13"/>
    <w:rsid w:val="00FB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7A99E"/>
  <w15:chartTrackingRefBased/>
  <w15:docId w15:val="{2E37988D-4756-4BCE-A387-20AE01816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0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1</cp:revision>
  <dcterms:created xsi:type="dcterms:W3CDTF">2023-03-30T14:35:00Z</dcterms:created>
  <dcterms:modified xsi:type="dcterms:W3CDTF">2023-03-31T00:46:00Z</dcterms:modified>
</cp:coreProperties>
</file>